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dicted 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 number of lobbying organiza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 percentage of lobbying organiza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it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s &amp; Cul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und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03:53:58Z</dcterms:created>
  <dcterms:modified xsi:type="dcterms:W3CDTF">2023-09-07T03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